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72F5EE" w14:textId="1F122ABD" w:rsidR="008B5DEF" w:rsidRDefault="006522A0">
      <w:r>
        <w:t>QUERIES:</w:t>
      </w:r>
    </w:p>
    <w:p w14:paraId="36A2E6E5" w14:textId="36ACD881" w:rsidR="006522A0" w:rsidRDefault="006522A0" w:rsidP="006522A0">
      <w:pPr>
        <w:pStyle w:val="ListParagraph"/>
      </w:pPr>
      <w:r>
        <w:t>BASED ON PARENTS EDUCATION</w:t>
      </w:r>
    </w:p>
    <w:p w14:paraId="1FFA8F54" w14:textId="6A594169" w:rsidR="006522A0" w:rsidRDefault="006522A0" w:rsidP="006522A0">
      <w:pPr>
        <w:pStyle w:val="ListParagraph"/>
      </w:pPr>
    </w:p>
    <w:p w14:paraId="7D2F4650" w14:textId="19A95DDB" w:rsidR="006522A0" w:rsidRDefault="006522A0" w:rsidP="006522A0">
      <w:pPr>
        <w:pStyle w:val="ListParagraph"/>
      </w:pPr>
    </w:p>
    <w:p w14:paraId="11825887" w14:textId="12D8BF49" w:rsidR="006522A0" w:rsidRDefault="006522A0" w:rsidP="006522A0">
      <w:pPr>
        <w:pStyle w:val="ListParagraph"/>
      </w:pPr>
      <w:r>
        <w:t xml:space="preserve">1.How many students </w:t>
      </w:r>
      <w:r w:rsidR="006B3D46">
        <w:t xml:space="preserve">completed the test whose parents have a masters or </w:t>
      </w:r>
      <w:proofErr w:type="spellStart"/>
      <w:proofErr w:type="gramStart"/>
      <w:r w:rsidR="006B3D46">
        <w:t>bachelors</w:t>
      </w:r>
      <w:proofErr w:type="spellEnd"/>
      <w:proofErr w:type="gramEnd"/>
      <w:r w:rsidR="006B3D46">
        <w:t xml:space="preserve"> degree?</w:t>
      </w:r>
    </w:p>
    <w:p w14:paraId="202F159C" w14:textId="495CBD17" w:rsidR="006B3D46" w:rsidRDefault="006B3D46" w:rsidP="006522A0">
      <w:pPr>
        <w:pStyle w:val="ListParagraph"/>
      </w:pPr>
    </w:p>
    <w:p w14:paraId="05CEF6C6" w14:textId="1D690503" w:rsidR="006B3D46" w:rsidRDefault="006B3D46" w:rsidP="006522A0">
      <w:pPr>
        <w:pStyle w:val="ListParagraph"/>
      </w:pPr>
      <w:proofErr w:type="gramStart"/>
      <w:r w:rsidRPr="006B3D46">
        <w:t>{ "</w:t>
      </w:r>
      <w:proofErr w:type="gramEnd"/>
      <w:r w:rsidRPr="006B3D46">
        <w:t xml:space="preserve">test preparation </w:t>
      </w:r>
      <w:proofErr w:type="spellStart"/>
      <w:r w:rsidRPr="006B3D46">
        <w:t>course":"completed</w:t>
      </w:r>
      <w:proofErr w:type="spellEnd"/>
      <w:r w:rsidRPr="006B3D46">
        <w:t>" , $or: [ { "parental level of education": "master's degree" }, { "parental level of education": "bachelor's degree" }  ] }</w:t>
      </w:r>
    </w:p>
    <w:p w14:paraId="60F1FD1C" w14:textId="3E87FDC7" w:rsidR="006B3D46" w:rsidRDefault="006B3D46" w:rsidP="006522A0">
      <w:pPr>
        <w:pStyle w:val="ListParagraph"/>
      </w:pPr>
    </w:p>
    <w:p w14:paraId="021F96A2" w14:textId="710EC6BD" w:rsidR="006B3D46" w:rsidRDefault="006B3D46" w:rsidP="006522A0">
      <w:pPr>
        <w:pStyle w:val="ListParagraph"/>
      </w:pPr>
      <w:r>
        <w:t xml:space="preserve">Res: 66 students </w:t>
      </w:r>
    </w:p>
    <w:p w14:paraId="5EEB2CC8" w14:textId="7F21D2B0" w:rsidR="00B17800" w:rsidRDefault="00B17800" w:rsidP="006522A0">
      <w:pPr>
        <w:pStyle w:val="ListParagraph"/>
      </w:pPr>
    </w:p>
    <w:p w14:paraId="4F9CA891" w14:textId="7F28F694" w:rsidR="00B17800" w:rsidRDefault="00B17800" w:rsidP="006522A0">
      <w:pPr>
        <w:pStyle w:val="ListParagraph"/>
      </w:pPr>
      <w:r>
        <w:t xml:space="preserve">2.Students who completed the test whose parents have only a high school </w:t>
      </w:r>
      <w:proofErr w:type="gramStart"/>
      <w:r>
        <w:t>degree</w:t>
      </w:r>
      <w:proofErr w:type="gramEnd"/>
    </w:p>
    <w:p w14:paraId="618878DC" w14:textId="4B917BBE" w:rsidR="00B17800" w:rsidRDefault="00B17800" w:rsidP="006522A0">
      <w:pPr>
        <w:pStyle w:val="ListParagraph"/>
      </w:pPr>
    </w:p>
    <w:p w14:paraId="2745107A" w14:textId="620ECC13" w:rsidR="00B17800" w:rsidRDefault="00B17800" w:rsidP="006522A0">
      <w:pPr>
        <w:pStyle w:val="ListParagraph"/>
      </w:pPr>
      <w:proofErr w:type="gramStart"/>
      <w:r w:rsidRPr="00B17800">
        <w:t>{ "</w:t>
      </w:r>
      <w:proofErr w:type="gramEnd"/>
      <w:r w:rsidRPr="00B17800">
        <w:t xml:space="preserve">test preparation </w:t>
      </w:r>
      <w:proofErr w:type="spellStart"/>
      <w:r w:rsidRPr="00B17800">
        <w:t>course":"completed</w:t>
      </w:r>
      <w:proofErr w:type="spellEnd"/>
      <w:r w:rsidRPr="00B17800">
        <w:t>" , $or: [ { "parental level of education": "high school" }, { "parental level of education": "some high school" }  ] }</w:t>
      </w:r>
    </w:p>
    <w:p w14:paraId="6CB7F181" w14:textId="67B8E4B0" w:rsidR="00B17800" w:rsidRDefault="00B17800" w:rsidP="006522A0">
      <w:pPr>
        <w:pStyle w:val="ListParagraph"/>
      </w:pPr>
    </w:p>
    <w:p w14:paraId="3B2A1379" w14:textId="30DFF3C3" w:rsidR="00B17800" w:rsidRDefault="00B17800" w:rsidP="006522A0">
      <w:pPr>
        <w:pStyle w:val="ListParagraph"/>
      </w:pPr>
      <w:r>
        <w:t>Res: 133</w:t>
      </w:r>
    </w:p>
    <w:p w14:paraId="1A975CC1" w14:textId="3BCE1495" w:rsidR="00B17800" w:rsidRDefault="00B17800" w:rsidP="006522A0">
      <w:pPr>
        <w:pStyle w:val="ListParagraph"/>
      </w:pPr>
    </w:p>
    <w:p w14:paraId="6ED86DE5" w14:textId="77777777" w:rsidR="000D42FA" w:rsidRDefault="00FC2177" w:rsidP="006522A0">
      <w:pPr>
        <w:pStyle w:val="ListParagraph"/>
      </w:pPr>
      <w:r>
        <w:t>3.</w:t>
      </w:r>
      <w:r w:rsidR="000D42FA">
        <w:t xml:space="preserve">Number of Female students who completed the test whose parents only have high school </w:t>
      </w:r>
      <w:proofErr w:type="gramStart"/>
      <w:r w:rsidR="000D42FA">
        <w:t>degree</w:t>
      </w:r>
      <w:proofErr w:type="gramEnd"/>
    </w:p>
    <w:p w14:paraId="2309C9D7" w14:textId="77777777" w:rsidR="000D42FA" w:rsidRDefault="000D42FA" w:rsidP="006522A0">
      <w:pPr>
        <w:pStyle w:val="ListParagraph"/>
      </w:pPr>
    </w:p>
    <w:p w14:paraId="1D4F7F38" w14:textId="77777777" w:rsidR="000D42FA" w:rsidRDefault="000D42FA" w:rsidP="006522A0">
      <w:pPr>
        <w:pStyle w:val="ListParagraph"/>
      </w:pPr>
      <w:r w:rsidRPr="000D42FA">
        <w:t>{gender: '</w:t>
      </w:r>
      <w:proofErr w:type="spellStart"/>
      <w:r w:rsidRPr="000D42FA">
        <w:t>female','test</w:t>
      </w:r>
      <w:proofErr w:type="spellEnd"/>
      <w:r w:rsidRPr="000D42FA">
        <w:t xml:space="preserve"> preparation course': '</w:t>
      </w:r>
      <w:proofErr w:type="spellStart"/>
      <w:r w:rsidRPr="000D42FA">
        <w:t>completed</w:t>
      </w:r>
      <w:proofErr w:type="gramStart"/>
      <w:r w:rsidRPr="000D42FA">
        <w:t>',$</w:t>
      </w:r>
      <w:proofErr w:type="gramEnd"/>
      <w:r w:rsidRPr="000D42FA">
        <w:t>or</w:t>
      </w:r>
      <w:proofErr w:type="spellEnd"/>
      <w:r w:rsidRPr="000D42FA">
        <w:t>: [{ 'parental level of education': 'high school'},{ 'parental level of education': 'some high school'}]}</w:t>
      </w:r>
    </w:p>
    <w:p w14:paraId="09B22D5A" w14:textId="77777777" w:rsidR="000D42FA" w:rsidRDefault="000D42FA" w:rsidP="006522A0">
      <w:pPr>
        <w:pStyle w:val="ListParagraph"/>
      </w:pPr>
    </w:p>
    <w:p w14:paraId="70AA8884" w14:textId="77777777" w:rsidR="000D42FA" w:rsidRDefault="000D42FA" w:rsidP="006522A0">
      <w:pPr>
        <w:pStyle w:val="ListParagraph"/>
      </w:pPr>
      <w:r>
        <w:t>Res:64</w:t>
      </w:r>
    </w:p>
    <w:p w14:paraId="253ADFD6" w14:textId="77777777" w:rsidR="000D42FA" w:rsidRDefault="000D42FA" w:rsidP="006522A0">
      <w:pPr>
        <w:pStyle w:val="ListParagraph"/>
      </w:pPr>
    </w:p>
    <w:p w14:paraId="40864B39" w14:textId="7728FB48" w:rsidR="006522A0" w:rsidRDefault="000D42FA" w:rsidP="006522A0">
      <w:pPr>
        <w:pStyle w:val="ListParagraph"/>
      </w:pPr>
      <w:r>
        <w:t xml:space="preserve">4. </w:t>
      </w:r>
      <w:r w:rsidR="0003238B">
        <w:t xml:space="preserve">Number of </w:t>
      </w:r>
      <w:r w:rsidR="0003238B">
        <w:t xml:space="preserve">Male </w:t>
      </w:r>
      <w:r w:rsidR="0003238B">
        <w:t xml:space="preserve">students who completed the test whose parents only have high school </w:t>
      </w:r>
      <w:proofErr w:type="gramStart"/>
      <w:r w:rsidR="0003238B">
        <w:t>degree</w:t>
      </w:r>
      <w:proofErr w:type="gramEnd"/>
    </w:p>
    <w:p w14:paraId="7A3CFA68" w14:textId="105F4E5C" w:rsidR="0003238B" w:rsidRDefault="0003238B" w:rsidP="006522A0">
      <w:pPr>
        <w:pStyle w:val="ListParagraph"/>
      </w:pPr>
    </w:p>
    <w:p w14:paraId="334DEC86" w14:textId="0D57BEAC" w:rsidR="0003238B" w:rsidRDefault="0003238B" w:rsidP="006522A0">
      <w:pPr>
        <w:pStyle w:val="ListParagraph"/>
      </w:pPr>
      <w:r w:rsidRPr="0003238B">
        <w:t>{gender: '</w:t>
      </w:r>
      <w:proofErr w:type="spellStart"/>
      <w:r w:rsidRPr="0003238B">
        <w:t>male','test</w:t>
      </w:r>
      <w:proofErr w:type="spellEnd"/>
      <w:r w:rsidRPr="0003238B">
        <w:t xml:space="preserve"> preparation course': '</w:t>
      </w:r>
      <w:proofErr w:type="spellStart"/>
      <w:r w:rsidRPr="0003238B">
        <w:t>completed</w:t>
      </w:r>
      <w:proofErr w:type="gramStart"/>
      <w:r w:rsidRPr="0003238B">
        <w:t>',$</w:t>
      </w:r>
      <w:proofErr w:type="gramEnd"/>
      <w:r w:rsidRPr="0003238B">
        <w:t>or</w:t>
      </w:r>
      <w:proofErr w:type="spellEnd"/>
      <w:r w:rsidRPr="0003238B">
        <w:t>: [{ 'parental level of education': 'high school'},{ 'parental level of education': 'some high school'}]}</w:t>
      </w:r>
    </w:p>
    <w:p w14:paraId="7A3A7DEF" w14:textId="30FE3588" w:rsidR="0003238B" w:rsidRDefault="0003238B" w:rsidP="006522A0">
      <w:pPr>
        <w:pStyle w:val="ListParagraph"/>
      </w:pPr>
    </w:p>
    <w:p w14:paraId="2358780D" w14:textId="599BFBE1" w:rsidR="0003238B" w:rsidRDefault="0003238B" w:rsidP="006522A0">
      <w:pPr>
        <w:pStyle w:val="ListParagraph"/>
      </w:pPr>
      <w:r>
        <w:t>Res:69</w:t>
      </w:r>
    </w:p>
    <w:p w14:paraId="501ACB5E" w14:textId="5DAA908C" w:rsidR="0003238B" w:rsidRDefault="0003238B" w:rsidP="006522A0">
      <w:pPr>
        <w:pStyle w:val="ListParagraph"/>
      </w:pPr>
    </w:p>
    <w:p w14:paraId="02854168" w14:textId="36AD5CF9" w:rsidR="0003238B" w:rsidRDefault="0003238B" w:rsidP="0003238B">
      <w:pPr>
        <w:pStyle w:val="ListParagraph"/>
      </w:pPr>
      <w:proofErr w:type="gramStart"/>
      <w:r>
        <w:t>5.</w:t>
      </w:r>
      <w:r w:rsidRPr="0003238B">
        <w:t xml:space="preserve"> </w:t>
      </w:r>
      <w:r>
        <w:t>.How</w:t>
      </w:r>
      <w:proofErr w:type="gramEnd"/>
      <w:r>
        <w:t xml:space="preserve"> many</w:t>
      </w:r>
      <w:r>
        <w:t xml:space="preserve"> male</w:t>
      </w:r>
      <w:r>
        <w:t xml:space="preserve"> students completed the test whose parents have a masters or </w:t>
      </w:r>
      <w:proofErr w:type="spellStart"/>
      <w:r>
        <w:t>bachelors</w:t>
      </w:r>
      <w:proofErr w:type="spellEnd"/>
      <w:r>
        <w:t xml:space="preserve"> degree?</w:t>
      </w:r>
    </w:p>
    <w:p w14:paraId="350DE864" w14:textId="71991FF6" w:rsidR="0003238B" w:rsidRDefault="0003238B" w:rsidP="0003238B">
      <w:pPr>
        <w:pStyle w:val="ListParagraph"/>
      </w:pPr>
    </w:p>
    <w:p w14:paraId="1A6C2631" w14:textId="33D49CE4" w:rsidR="0003238B" w:rsidRDefault="0003238B" w:rsidP="0003238B">
      <w:pPr>
        <w:pStyle w:val="ListParagraph"/>
      </w:pPr>
      <w:r w:rsidRPr="0003238B">
        <w:t>{gender: '</w:t>
      </w:r>
      <w:proofErr w:type="spellStart"/>
      <w:r w:rsidRPr="0003238B">
        <w:t>male','test</w:t>
      </w:r>
      <w:proofErr w:type="spellEnd"/>
      <w:r w:rsidRPr="0003238B">
        <w:t xml:space="preserve"> preparation course': '</w:t>
      </w:r>
      <w:proofErr w:type="spellStart"/>
      <w:r w:rsidRPr="0003238B">
        <w:t>completed</w:t>
      </w:r>
      <w:proofErr w:type="gramStart"/>
      <w:r w:rsidRPr="0003238B">
        <w:t>',$</w:t>
      </w:r>
      <w:proofErr w:type="gramEnd"/>
      <w:r w:rsidRPr="0003238B">
        <w:t>or</w:t>
      </w:r>
      <w:proofErr w:type="spellEnd"/>
      <w:r w:rsidRPr="0003238B">
        <w:t>: [{ 'parental level of education': " master's degree "},{ 'parental level of education': "bachelor's degree"}]}</w:t>
      </w:r>
    </w:p>
    <w:p w14:paraId="7E93A7E6" w14:textId="019D10EE" w:rsidR="0003238B" w:rsidRDefault="0003238B" w:rsidP="0003238B">
      <w:pPr>
        <w:pStyle w:val="ListParagraph"/>
      </w:pPr>
    </w:p>
    <w:p w14:paraId="019F1D02" w14:textId="15A450AB" w:rsidR="0003238B" w:rsidRDefault="0003238B" w:rsidP="0003238B">
      <w:pPr>
        <w:pStyle w:val="ListParagraph"/>
      </w:pPr>
      <w:r>
        <w:t>Res:24</w:t>
      </w:r>
    </w:p>
    <w:p w14:paraId="5BB7713B" w14:textId="01EDBA7F" w:rsidR="0003238B" w:rsidRDefault="0003238B" w:rsidP="0003238B">
      <w:pPr>
        <w:pStyle w:val="ListParagraph"/>
      </w:pPr>
    </w:p>
    <w:p w14:paraId="18184AEB" w14:textId="1B8E471E" w:rsidR="0003238B" w:rsidRDefault="0003238B" w:rsidP="0003238B">
      <w:pPr>
        <w:pStyle w:val="ListParagraph"/>
      </w:pPr>
      <w:proofErr w:type="gramStart"/>
      <w:r>
        <w:t>6.</w:t>
      </w:r>
      <w:r w:rsidRPr="0003238B">
        <w:t xml:space="preserve"> </w:t>
      </w:r>
      <w:r>
        <w:t>.How</w:t>
      </w:r>
      <w:proofErr w:type="gramEnd"/>
      <w:r>
        <w:t xml:space="preserve"> many </w:t>
      </w:r>
      <w:r>
        <w:t>female</w:t>
      </w:r>
      <w:r>
        <w:t xml:space="preserve"> students completed the test whose parents have a masters or </w:t>
      </w:r>
      <w:proofErr w:type="spellStart"/>
      <w:r>
        <w:t>bachelors</w:t>
      </w:r>
      <w:proofErr w:type="spellEnd"/>
      <w:r>
        <w:t xml:space="preserve"> degree?</w:t>
      </w:r>
    </w:p>
    <w:p w14:paraId="1D588A07" w14:textId="68B3E0F8" w:rsidR="0003238B" w:rsidRDefault="0003238B" w:rsidP="0003238B">
      <w:pPr>
        <w:pStyle w:val="ListParagraph"/>
      </w:pPr>
    </w:p>
    <w:p w14:paraId="57CA6D4C" w14:textId="3C4B01B8" w:rsidR="0003238B" w:rsidRDefault="0003238B" w:rsidP="0003238B">
      <w:pPr>
        <w:pStyle w:val="ListParagraph"/>
      </w:pPr>
      <w:r w:rsidRPr="0003238B">
        <w:lastRenderedPageBreak/>
        <w:t>{gender: '</w:t>
      </w:r>
      <w:proofErr w:type="spellStart"/>
      <w:r w:rsidRPr="0003238B">
        <w:t>female','test</w:t>
      </w:r>
      <w:proofErr w:type="spellEnd"/>
      <w:r w:rsidRPr="0003238B">
        <w:t xml:space="preserve"> preparation course': '</w:t>
      </w:r>
      <w:proofErr w:type="spellStart"/>
      <w:r w:rsidRPr="0003238B">
        <w:t>completed</w:t>
      </w:r>
      <w:proofErr w:type="gramStart"/>
      <w:r w:rsidRPr="0003238B">
        <w:t>',$</w:t>
      </w:r>
      <w:proofErr w:type="gramEnd"/>
      <w:r w:rsidRPr="0003238B">
        <w:t>or</w:t>
      </w:r>
      <w:proofErr w:type="spellEnd"/>
      <w:r w:rsidRPr="0003238B">
        <w:t>: [{ 'parental level of education': " master's degree "},{ 'parental level of education': "bachelor's degree"}]}</w:t>
      </w:r>
    </w:p>
    <w:p w14:paraId="248DD60C" w14:textId="70595AE8" w:rsidR="0003238B" w:rsidRDefault="0003238B" w:rsidP="0003238B">
      <w:pPr>
        <w:pStyle w:val="ListParagraph"/>
      </w:pPr>
    </w:p>
    <w:p w14:paraId="2F015A3D" w14:textId="728C7B96" w:rsidR="0003238B" w:rsidRDefault="0003238B" w:rsidP="0003238B">
      <w:pPr>
        <w:pStyle w:val="ListParagraph"/>
      </w:pPr>
      <w:r>
        <w:t>Res:22</w:t>
      </w:r>
    </w:p>
    <w:p w14:paraId="126E1D56" w14:textId="256818D4" w:rsidR="0003238B" w:rsidRDefault="0003238B" w:rsidP="0003238B">
      <w:pPr>
        <w:pStyle w:val="ListParagraph"/>
      </w:pPr>
    </w:p>
    <w:p w14:paraId="258D336A" w14:textId="7A96D6A2" w:rsidR="0003238B" w:rsidRDefault="0003238B" w:rsidP="0003238B">
      <w:pPr>
        <w:pStyle w:val="ListParagraph"/>
      </w:pPr>
      <w:r>
        <w:t xml:space="preserve">7.How many female students scored above 60 for math whose parents have bachelors or </w:t>
      </w:r>
      <w:proofErr w:type="spellStart"/>
      <w:r>
        <w:t>masters</w:t>
      </w:r>
      <w:proofErr w:type="spellEnd"/>
      <w:r>
        <w:t xml:space="preserve"> </w:t>
      </w:r>
      <w:proofErr w:type="gramStart"/>
      <w:r>
        <w:t>degree</w:t>
      </w:r>
      <w:proofErr w:type="gramEnd"/>
      <w:r>
        <w:t xml:space="preserve"> </w:t>
      </w:r>
    </w:p>
    <w:p w14:paraId="73782CF0" w14:textId="4D2AD493" w:rsidR="0003238B" w:rsidRDefault="0003238B" w:rsidP="006522A0">
      <w:pPr>
        <w:pStyle w:val="ListParagraph"/>
      </w:pPr>
    </w:p>
    <w:p w14:paraId="150A9556" w14:textId="149A91C9" w:rsidR="0003238B" w:rsidRDefault="0087126B" w:rsidP="006522A0">
      <w:pPr>
        <w:pStyle w:val="ListParagraph"/>
      </w:pPr>
      <w:proofErr w:type="gramStart"/>
      <w:r w:rsidRPr="0087126B">
        <w:t>{ gender</w:t>
      </w:r>
      <w:proofErr w:type="gramEnd"/>
      <w:r w:rsidRPr="0087126B">
        <w:t>: "female" , "math score": {$</w:t>
      </w:r>
      <w:proofErr w:type="spellStart"/>
      <w:r w:rsidRPr="0087126B">
        <w:t>gt</w:t>
      </w:r>
      <w:proofErr w:type="spellEnd"/>
      <w:r w:rsidRPr="0087126B">
        <w:t xml:space="preserve">: "60" },"test preparation </w:t>
      </w:r>
      <w:proofErr w:type="spellStart"/>
      <w:r w:rsidRPr="0087126B">
        <w:t>course":"completed</w:t>
      </w:r>
      <w:proofErr w:type="spellEnd"/>
      <w:r w:rsidRPr="0087126B">
        <w:t>" , $or: [ { "parental level of education": "master's degree" }, { "parental level of education": "bachelor's degree" }  ] }</w:t>
      </w:r>
    </w:p>
    <w:p w14:paraId="08D78CD6" w14:textId="5042A5CA" w:rsidR="0087126B" w:rsidRDefault="0087126B" w:rsidP="006522A0">
      <w:pPr>
        <w:pStyle w:val="ListParagraph"/>
      </w:pPr>
    </w:p>
    <w:p w14:paraId="27DF0B21" w14:textId="42942A50" w:rsidR="0087126B" w:rsidRDefault="0087126B" w:rsidP="006522A0">
      <w:pPr>
        <w:pStyle w:val="ListParagraph"/>
      </w:pPr>
      <w:r>
        <w:t>Res:60</w:t>
      </w:r>
    </w:p>
    <w:p w14:paraId="49280605" w14:textId="1F7BC82F" w:rsidR="0087126B" w:rsidRDefault="0087126B" w:rsidP="006522A0">
      <w:pPr>
        <w:pStyle w:val="ListParagraph"/>
      </w:pPr>
    </w:p>
    <w:p w14:paraId="66CD6CE3" w14:textId="5DDE8FC9" w:rsidR="001C408E" w:rsidRDefault="00A03272" w:rsidP="006522A0">
      <w:pPr>
        <w:pStyle w:val="ListParagraph"/>
      </w:pPr>
      <w:r>
        <w:t xml:space="preserve">8.Students who have math </w:t>
      </w:r>
      <w:proofErr w:type="gramStart"/>
      <w:r>
        <w:t>score ,</w:t>
      </w:r>
      <w:proofErr w:type="gramEnd"/>
      <w:r>
        <w:t xml:space="preserve"> reading score and writing score greater than 70</w:t>
      </w:r>
    </w:p>
    <w:p w14:paraId="3E3EE7D0" w14:textId="0E4FEF95" w:rsidR="00A03272" w:rsidRDefault="00A03272" w:rsidP="006522A0">
      <w:pPr>
        <w:pStyle w:val="ListParagraph"/>
      </w:pPr>
    </w:p>
    <w:p w14:paraId="2BA6D284" w14:textId="42864864" w:rsidR="00A03272" w:rsidRDefault="00A03272" w:rsidP="006522A0">
      <w:pPr>
        <w:pStyle w:val="ListParagraph"/>
      </w:pPr>
      <w:r w:rsidRPr="00A03272">
        <w:t xml:space="preserve">{"math score": </w:t>
      </w:r>
      <w:proofErr w:type="gramStart"/>
      <w:r w:rsidRPr="00A03272">
        <w:t>{ $</w:t>
      </w:r>
      <w:proofErr w:type="spellStart"/>
      <w:proofErr w:type="gramEnd"/>
      <w:r w:rsidRPr="00A03272">
        <w:t>gt</w:t>
      </w:r>
      <w:proofErr w:type="spellEnd"/>
      <w:r w:rsidRPr="00A03272">
        <w:t xml:space="preserve"> : "70" },"reading score": {$</w:t>
      </w:r>
      <w:proofErr w:type="spellStart"/>
      <w:r w:rsidRPr="00A03272">
        <w:t>gt</w:t>
      </w:r>
      <w:proofErr w:type="spellEnd"/>
      <w:r w:rsidRPr="00A03272">
        <w:t xml:space="preserve"> : "70"},"writing score" : { $</w:t>
      </w:r>
      <w:proofErr w:type="spellStart"/>
      <w:r w:rsidRPr="00A03272">
        <w:t>gt</w:t>
      </w:r>
      <w:proofErr w:type="spellEnd"/>
      <w:r w:rsidRPr="00A03272">
        <w:t xml:space="preserve"> : "70"} }</w:t>
      </w:r>
    </w:p>
    <w:p w14:paraId="3493F09B" w14:textId="2A8240B4" w:rsidR="00A03272" w:rsidRDefault="00A03272" w:rsidP="006522A0">
      <w:pPr>
        <w:pStyle w:val="ListParagraph"/>
      </w:pPr>
    </w:p>
    <w:p w14:paraId="61F8FD6C" w14:textId="56D36D5C" w:rsidR="00A03272" w:rsidRDefault="00A03272" w:rsidP="006522A0">
      <w:pPr>
        <w:pStyle w:val="ListParagraph"/>
      </w:pPr>
      <w:r>
        <w:t>Res:283</w:t>
      </w:r>
    </w:p>
    <w:p w14:paraId="08175225" w14:textId="01B70241" w:rsidR="00A03272" w:rsidRDefault="00A03272" w:rsidP="006522A0">
      <w:pPr>
        <w:pStyle w:val="ListParagraph"/>
      </w:pPr>
    </w:p>
    <w:p w14:paraId="1E5637B3" w14:textId="3FEFCC8A" w:rsidR="00A03272" w:rsidRDefault="00A03272" w:rsidP="00A03272">
      <w:pPr>
        <w:pStyle w:val="ListParagraph"/>
      </w:pPr>
      <w:r>
        <w:t>9.</w:t>
      </w:r>
      <w:r w:rsidRPr="00A03272">
        <w:t xml:space="preserve"> </w:t>
      </w:r>
      <w:r>
        <w:t xml:space="preserve">Students who have math </w:t>
      </w:r>
      <w:proofErr w:type="gramStart"/>
      <w:r>
        <w:t>score ,</w:t>
      </w:r>
      <w:proofErr w:type="gramEnd"/>
      <w:r>
        <w:t xml:space="preserve"> reading score and writing score greater than 70</w:t>
      </w:r>
      <w:r>
        <w:t xml:space="preserve"> whose parents have only high school degree</w:t>
      </w:r>
    </w:p>
    <w:p w14:paraId="6D869E5A" w14:textId="6075C2D4" w:rsidR="00A03272" w:rsidRDefault="00A03272" w:rsidP="00A03272">
      <w:pPr>
        <w:pStyle w:val="ListParagraph"/>
      </w:pPr>
    </w:p>
    <w:p w14:paraId="20C01AA8" w14:textId="77777777" w:rsidR="00A03272" w:rsidRDefault="00A03272" w:rsidP="00A03272">
      <w:pPr>
        <w:pStyle w:val="ListParagraph"/>
      </w:pPr>
    </w:p>
    <w:p w14:paraId="64DE1C8D" w14:textId="0AE41182" w:rsidR="00A03272" w:rsidRDefault="00A03272" w:rsidP="006522A0">
      <w:pPr>
        <w:pStyle w:val="ListParagraph"/>
      </w:pPr>
      <w:r w:rsidRPr="00A03272">
        <w:t xml:space="preserve">{"math score": </w:t>
      </w:r>
      <w:proofErr w:type="gramStart"/>
      <w:r w:rsidRPr="00A03272">
        <w:t>{ $</w:t>
      </w:r>
      <w:proofErr w:type="spellStart"/>
      <w:proofErr w:type="gramEnd"/>
      <w:r w:rsidRPr="00A03272">
        <w:t>gt</w:t>
      </w:r>
      <w:proofErr w:type="spellEnd"/>
      <w:r w:rsidRPr="00A03272">
        <w:t xml:space="preserve"> : "70" },"reading score": {$</w:t>
      </w:r>
      <w:proofErr w:type="spellStart"/>
      <w:r w:rsidRPr="00A03272">
        <w:t>gt</w:t>
      </w:r>
      <w:proofErr w:type="spellEnd"/>
      <w:r w:rsidRPr="00A03272">
        <w:t xml:space="preserve"> : "70"},"writing score" : { $</w:t>
      </w:r>
      <w:proofErr w:type="spellStart"/>
      <w:r w:rsidRPr="00A03272">
        <w:t>gt</w:t>
      </w:r>
      <w:proofErr w:type="spellEnd"/>
      <w:r w:rsidRPr="00A03272">
        <w:t xml:space="preserve"> : "70"},$or: [ { "parental level of education": "high school" }, { "parental level of education": "some high school" }  ]  }</w:t>
      </w:r>
    </w:p>
    <w:p w14:paraId="6A806956" w14:textId="5B560286" w:rsidR="00A03272" w:rsidRDefault="00A03272" w:rsidP="006522A0">
      <w:pPr>
        <w:pStyle w:val="ListParagraph"/>
      </w:pPr>
    </w:p>
    <w:p w14:paraId="0DABB94E" w14:textId="3C42DE90" w:rsidR="00A03272" w:rsidRDefault="00A03272" w:rsidP="006522A0">
      <w:pPr>
        <w:pStyle w:val="ListParagraph"/>
      </w:pPr>
      <w:r>
        <w:t>Res: 80</w:t>
      </w:r>
    </w:p>
    <w:p w14:paraId="6C612083" w14:textId="65293880" w:rsidR="00A03272" w:rsidRDefault="00A03272" w:rsidP="006522A0">
      <w:pPr>
        <w:pStyle w:val="ListParagraph"/>
      </w:pPr>
    </w:p>
    <w:p w14:paraId="2667BACD" w14:textId="11AA4142" w:rsidR="0083125A" w:rsidRDefault="00A03272" w:rsidP="0083125A">
      <w:pPr>
        <w:pStyle w:val="ListParagraph"/>
      </w:pPr>
      <w:r>
        <w:t>10.</w:t>
      </w:r>
      <w:r w:rsidR="0083125A" w:rsidRPr="0083125A">
        <w:t xml:space="preserve"> </w:t>
      </w:r>
      <w:r w:rsidR="0083125A">
        <w:t xml:space="preserve">Students who have math </w:t>
      </w:r>
      <w:proofErr w:type="gramStart"/>
      <w:r w:rsidR="0083125A">
        <w:t>score ,</w:t>
      </w:r>
      <w:proofErr w:type="gramEnd"/>
      <w:r w:rsidR="0083125A">
        <w:t xml:space="preserve"> reading score and writing score greater than 70 whose parents have </w:t>
      </w:r>
      <w:r w:rsidR="0083125A">
        <w:t>master /bachelors</w:t>
      </w:r>
    </w:p>
    <w:p w14:paraId="4B964888" w14:textId="5F697527" w:rsidR="0083125A" w:rsidRDefault="0083125A" w:rsidP="0083125A">
      <w:pPr>
        <w:pStyle w:val="ListParagraph"/>
      </w:pPr>
    </w:p>
    <w:p w14:paraId="6BC03AA6" w14:textId="0BD5BF53" w:rsidR="0083125A" w:rsidRDefault="0083125A" w:rsidP="0083125A">
      <w:pPr>
        <w:pStyle w:val="ListParagraph"/>
      </w:pPr>
      <w:r w:rsidRPr="0083125A">
        <w:t xml:space="preserve">{"math score": </w:t>
      </w:r>
      <w:proofErr w:type="gramStart"/>
      <w:r w:rsidRPr="0083125A">
        <w:t>{ $</w:t>
      </w:r>
      <w:proofErr w:type="spellStart"/>
      <w:proofErr w:type="gramEnd"/>
      <w:r w:rsidRPr="0083125A">
        <w:t>gt</w:t>
      </w:r>
      <w:proofErr w:type="spellEnd"/>
      <w:r w:rsidRPr="0083125A">
        <w:t xml:space="preserve"> : "70" },"reading score": {$</w:t>
      </w:r>
      <w:proofErr w:type="spellStart"/>
      <w:r w:rsidRPr="0083125A">
        <w:t>gt</w:t>
      </w:r>
      <w:proofErr w:type="spellEnd"/>
      <w:r w:rsidRPr="0083125A">
        <w:t xml:space="preserve"> : "70"},"writing score" : { $</w:t>
      </w:r>
      <w:proofErr w:type="spellStart"/>
      <w:r w:rsidRPr="0083125A">
        <w:t>gt</w:t>
      </w:r>
      <w:proofErr w:type="spellEnd"/>
      <w:r w:rsidRPr="0083125A">
        <w:t xml:space="preserve"> : "70"},$or: [ { "parental level of education": "master's degree" }, { "parental level of education": "bachelor's degree" }  ]  }</w:t>
      </w:r>
    </w:p>
    <w:p w14:paraId="221990F8" w14:textId="49DB4E50" w:rsidR="0083125A" w:rsidRDefault="0083125A" w:rsidP="0083125A">
      <w:pPr>
        <w:pStyle w:val="ListParagraph"/>
      </w:pPr>
    </w:p>
    <w:p w14:paraId="7D583331" w14:textId="7C7868B5" w:rsidR="0083125A" w:rsidRDefault="0083125A" w:rsidP="0083125A">
      <w:pPr>
        <w:pStyle w:val="ListParagraph"/>
      </w:pPr>
      <w:r>
        <w:t>Res:61</w:t>
      </w:r>
    </w:p>
    <w:p w14:paraId="3255D108" w14:textId="67267CD1" w:rsidR="0083125A" w:rsidRDefault="0083125A" w:rsidP="0083125A">
      <w:pPr>
        <w:pStyle w:val="ListParagraph"/>
      </w:pPr>
    </w:p>
    <w:p w14:paraId="4A8F52D0" w14:textId="7768DD2F" w:rsidR="000F50F4" w:rsidRDefault="000F50F4" w:rsidP="0083125A">
      <w:pPr>
        <w:pStyle w:val="ListParagraph"/>
      </w:pPr>
    </w:p>
    <w:p w14:paraId="0CFA5C4C" w14:textId="4D09C013" w:rsidR="000F50F4" w:rsidRDefault="000F50F4" w:rsidP="0083125A">
      <w:pPr>
        <w:pStyle w:val="ListParagraph"/>
      </w:pPr>
      <w:r>
        <w:t xml:space="preserve">11.Students who have scored more than 80 who have completed the test preparation </w:t>
      </w:r>
      <w:proofErr w:type="gramStart"/>
      <w:r>
        <w:t>course</w:t>
      </w:r>
      <w:proofErr w:type="gramEnd"/>
    </w:p>
    <w:p w14:paraId="0A1A664F" w14:textId="31D38A2A" w:rsidR="000F50F4" w:rsidRDefault="000F50F4" w:rsidP="0083125A">
      <w:pPr>
        <w:pStyle w:val="ListParagraph"/>
      </w:pPr>
    </w:p>
    <w:p w14:paraId="1B684035" w14:textId="77777777" w:rsidR="000F50F4" w:rsidRDefault="000F50F4" w:rsidP="0083125A">
      <w:pPr>
        <w:pStyle w:val="ListParagraph"/>
      </w:pPr>
    </w:p>
    <w:p w14:paraId="74760849" w14:textId="33511B59" w:rsidR="0083125A" w:rsidRDefault="000F50F4" w:rsidP="0083125A">
      <w:pPr>
        <w:pStyle w:val="ListParagraph"/>
      </w:pPr>
      <w:r w:rsidRPr="000F50F4">
        <w:t xml:space="preserve">{"test preparation </w:t>
      </w:r>
      <w:proofErr w:type="spellStart"/>
      <w:r w:rsidRPr="000F50F4">
        <w:t>course":"completed","math</w:t>
      </w:r>
      <w:proofErr w:type="spellEnd"/>
      <w:r w:rsidRPr="000F50F4">
        <w:t xml:space="preserve"> score": </w:t>
      </w:r>
      <w:proofErr w:type="gramStart"/>
      <w:r w:rsidRPr="000F50F4">
        <w:t>{ $</w:t>
      </w:r>
      <w:proofErr w:type="spellStart"/>
      <w:proofErr w:type="gramEnd"/>
      <w:r w:rsidRPr="000F50F4">
        <w:t>gt</w:t>
      </w:r>
      <w:proofErr w:type="spellEnd"/>
      <w:r w:rsidRPr="000F50F4">
        <w:t xml:space="preserve"> : "80" },"reading score": {$</w:t>
      </w:r>
      <w:proofErr w:type="spellStart"/>
      <w:r w:rsidRPr="000F50F4">
        <w:t>gt</w:t>
      </w:r>
      <w:proofErr w:type="spellEnd"/>
      <w:r w:rsidRPr="000F50F4">
        <w:t xml:space="preserve"> : "80"},"writing score" : { $</w:t>
      </w:r>
      <w:proofErr w:type="spellStart"/>
      <w:r w:rsidRPr="000F50F4">
        <w:t>gt</w:t>
      </w:r>
      <w:proofErr w:type="spellEnd"/>
      <w:r w:rsidRPr="000F50F4">
        <w:t xml:space="preserve"> : "80"}}</w:t>
      </w:r>
    </w:p>
    <w:p w14:paraId="4992FE92" w14:textId="273D0DB1" w:rsidR="000F50F4" w:rsidRDefault="000F50F4" w:rsidP="0083125A">
      <w:pPr>
        <w:pStyle w:val="ListParagraph"/>
      </w:pPr>
    </w:p>
    <w:p w14:paraId="6C43134B" w14:textId="676CA95B" w:rsidR="000F50F4" w:rsidRDefault="000F50F4" w:rsidP="0083125A">
      <w:pPr>
        <w:pStyle w:val="ListParagraph"/>
      </w:pPr>
      <w:r>
        <w:t>Res:45</w:t>
      </w:r>
    </w:p>
    <w:p w14:paraId="3F7F3334" w14:textId="4CD57FCE" w:rsidR="000F50F4" w:rsidRDefault="000F50F4" w:rsidP="000F50F4">
      <w:pPr>
        <w:pStyle w:val="ListParagraph"/>
      </w:pPr>
      <w:proofErr w:type="gramStart"/>
      <w:r>
        <w:lastRenderedPageBreak/>
        <w:t>12.</w:t>
      </w:r>
      <w:r w:rsidRPr="000F50F4">
        <w:t xml:space="preserve"> </w:t>
      </w:r>
      <w:r>
        <w:t>.Students</w:t>
      </w:r>
      <w:proofErr w:type="gramEnd"/>
      <w:r>
        <w:t xml:space="preserve"> who have scored more than 80 who have </w:t>
      </w:r>
      <w:r>
        <w:t xml:space="preserve">not </w:t>
      </w:r>
      <w:r>
        <w:t>completed the test preparation course</w:t>
      </w:r>
    </w:p>
    <w:p w14:paraId="4EA9EFD6" w14:textId="0DDC3879" w:rsidR="000F50F4" w:rsidRDefault="000F50F4" w:rsidP="0083125A">
      <w:pPr>
        <w:pStyle w:val="ListParagraph"/>
      </w:pPr>
    </w:p>
    <w:p w14:paraId="7009E1D0" w14:textId="4628D0B6" w:rsidR="000F50F4" w:rsidRDefault="000F50F4" w:rsidP="0083125A">
      <w:pPr>
        <w:pStyle w:val="ListParagraph"/>
      </w:pPr>
    </w:p>
    <w:p w14:paraId="26DBC28A" w14:textId="1A6B2C3B" w:rsidR="000F50F4" w:rsidRDefault="000F50F4" w:rsidP="0083125A">
      <w:pPr>
        <w:pStyle w:val="ListParagraph"/>
      </w:pPr>
      <w:r w:rsidRPr="000F50F4">
        <w:t xml:space="preserve">{"test preparation </w:t>
      </w:r>
      <w:proofErr w:type="spellStart"/>
      <w:r w:rsidRPr="000F50F4">
        <w:t>course":"none","math</w:t>
      </w:r>
      <w:proofErr w:type="spellEnd"/>
      <w:r w:rsidRPr="000F50F4">
        <w:t xml:space="preserve"> score": </w:t>
      </w:r>
      <w:proofErr w:type="gramStart"/>
      <w:r w:rsidRPr="000F50F4">
        <w:t>{ $</w:t>
      </w:r>
      <w:proofErr w:type="spellStart"/>
      <w:proofErr w:type="gramEnd"/>
      <w:r w:rsidRPr="000F50F4">
        <w:t>gt</w:t>
      </w:r>
      <w:proofErr w:type="spellEnd"/>
      <w:r w:rsidRPr="000F50F4">
        <w:t xml:space="preserve"> : "80" },"reading score": {$</w:t>
      </w:r>
      <w:proofErr w:type="spellStart"/>
      <w:r w:rsidRPr="000F50F4">
        <w:t>gt</w:t>
      </w:r>
      <w:proofErr w:type="spellEnd"/>
      <w:r w:rsidRPr="000F50F4">
        <w:t xml:space="preserve"> : "80"},"writing score" : { $</w:t>
      </w:r>
      <w:proofErr w:type="spellStart"/>
      <w:r w:rsidRPr="000F50F4">
        <w:t>gt</w:t>
      </w:r>
      <w:proofErr w:type="spellEnd"/>
      <w:r w:rsidRPr="000F50F4">
        <w:t xml:space="preserve"> : "80"}}</w:t>
      </w:r>
    </w:p>
    <w:p w14:paraId="1C8C97B2" w14:textId="58A44D59" w:rsidR="000F50F4" w:rsidRDefault="000F50F4" w:rsidP="0083125A">
      <w:pPr>
        <w:pStyle w:val="ListParagraph"/>
      </w:pPr>
    </w:p>
    <w:p w14:paraId="32382653" w14:textId="3594D695" w:rsidR="000F50F4" w:rsidRDefault="000F50F4" w:rsidP="0083125A">
      <w:pPr>
        <w:pStyle w:val="ListParagraph"/>
      </w:pPr>
      <w:r>
        <w:t>Res:42</w:t>
      </w:r>
    </w:p>
    <w:p w14:paraId="29F8D651" w14:textId="4A42A024" w:rsidR="000F50F4" w:rsidRDefault="000F50F4" w:rsidP="0083125A">
      <w:pPr>
        <w:pStyle w:val="ListParagraph"/>
      </w:pPr>
    </w:p>
    <w:p w14:paraId="388D10B8" w14:textId="40FF1178" w:rsidR="000F50F4" w:rsidRDefault="000F50F4" w:rsidP="000F50F4">
      <w:pPr>
        <w:pStyle w:val="ListParagraph"/>
      </w:pPr>
      <w:proofErr w:type="gramStart"/>
      <w:r>
        <w:t>13.</w:t>
      </w:r>
      <w:r w:rsidRPr="000F50F4">
        <w:t xml:space="preserve"> </w:t>
      </w:r>
      <w:r>
        <w:t>.Students</w:t>
      </w:r>
      <w:proofErr w:type="gramEnd"/>
      <w:r>
        <w:t xml:space="preserve"> who have scored </w:t>
      </w:r>
      <w:r>
        <w:t xml:space="preserve">less than 50 </w:t>
      </w:r>
      <w:r>
        <w:t xml:space="preserve"> who have completed the test preparation course</w:t>
      </w:r>
    </w:p>
    <w:p w14:paraId="79066030" w14:textId="16C72A2E" w:rsidR="000F50F4" w:rsidRDefault="000F50F4" w:rsidP="0083125A">
      <w:pPr>
        <w:pStyle w:val="ListParagraph"/>
      </w:pPr>
    </w:p>
    <w:p w14:paraId="79696A87" w14:textId="6F28D31A" w:rsidR="00A03272" w:rsidRDefault="00A03272" w:rsidP="006522A0">
      <w:pPr>
        <w:pStyle w:val="ListParagraph"/>
      </w:pPr>
    </w:p>
    <w:p w14:paraId="69ECD0E3" w14:textId="72008E38" w:rsidR="001C408E" w:rsidRDefault="000F50F4" w:rsidP="006522A0">
      <w:pPr>
        <w:pStyle w:val="ListParagraph"/>
      </w:pPr>
      <w:r w:rsidRPr="000F50F4">
        <w:t xml:space="preserve">{"test preparation </w:t>
      </w:r>
      <w:proofErr w:type="spellStart"/>
      <w:r w:rsidRPr="000F50F4">
        <w:t>course":"completed","math</w:t>
      </w:r>
      <w:proofErr w:type="spellEnd"/>
      <w:r w:rsidRPr="000F50F4">
        <w:t xml:space="preserve"> score": </w:t>
      </w:r>
      <w:proofErr w:type="gramStart"/>
      <w:r w:rsidRPr="000F50F4">
        <w:t>{ $</w:t>
      </w:r>
      <w:proofErr w:type="spellStart"/>
      <w:proofErr w:type="gramEnd"/>
      <w:r w:rsidRPr="000F50F4">
        <w:t>lt</w:t>
      </w:r>
      <w:proofErr w:type="spellEnd"/>
      <w:r w:rsidRPr="000F50F4">
        <w:t xml:space="preserve"> : "50" },"reading score": {$</w:t>
      </w:r>
      <w:proofErr w:type="spellStart"/>
      <w:r w:rsidRPr="000F50F4">
        <w:t>lt</w:t>
      </w:r>
      <w:proofErr w:type="spellEnd"/>
      <w:r w:rsidRPr="000F50F4">
        <w:t xml:space="preserve"> : "50"},"writing score" : { $</w:t>
      </w:r>
      <w:proofErr w:type="spellStart"/>
      <w:r w:rsidRPr="000F50F4">
        <w:t>lt</w:t>
      </w:r>
      <w:proofErr w:type="spellEnd"/>
      <w:r w:rsidRPr="000F50F4">
        <w:t xml:space="preserve"> : "50"}}</w:t>
      </w:r>
    </w:p>
    <w:p w14:paraId="1A5CE2A6" w14:textId="1B3BB8D1" w:rsidR="000F50F4" w:rsidRDefault="000F50F4" w:rsidP="006522A0">
      <w:pPr>
        <w:pStyle w:val="ListParagraph"/>
      </w:pPr>
      <w:r>
        <w:t>Res:9</w:t>
      </w:r>
    </w:p>
    <w:p w14:paraId="5D2DDD40" w14:textId="438DCA59" w:rsidR="000F50F4" w:rsidRDefault="000F50F4" w:rsidP="006522A0">
      <w:pPr>
        <w:pStyle w:val="ListParagraph"/>
      </w:pPr>
    </w:p>
    <w:p w14:paraId="327C529E" w14:textId="3142CB45" w:rsidR="000F50F4" w:rsidRDefault="000F50F4" w:rsidP="000F50F4">
      <w:pPr>
        <w:pStyle w:val="ListParagraph"/>
      </w:pPr>
      <w:r>
        <w:t>14.</w:t>
      </w:r>
      <w:r w:rsidRPr="000F50F4">
        <w:t xml:space="preserve"> </w:t>
      </w:r>
      <w:r>
        <w:t xml:space="preserve">Students who have scored less than </w:t>
      </w:r>
      <w:proofErr w:type="gramStart"/>
      <w:r>
        <w:t>50  who</w:t>
      </w:r>
      <w:proofErr w:type="gramEnd"/>
      <w:r>
        <w:t xml:space="preserve"> have</w:t>
      </w:r>
      <w:r>
        <w:t xml:space="preserve"> not</w:t>
      </w:r>
      <w:r>
        <w:t xml:space="preserve"> completed the test preparation course</w:t>
      </w:r>
    </w:p>
    <w:p w14:paraId="4D6A11C9" w14:textId="20EDFF05" w:rsidR="001C408E" w:rsidRDefault="000F50F4" w:rsidP="009E4658">
      <w:pPr>
        <w:ind w:left="720"/>
      </w:pPr>
      <w:r w:rsidRPr="000F50F4">
        <w:t xml:space="preserve">{"test preparation </w:t>
      </w:r>
      <w:proofErr w:type="spellStart"/>
      <w:r w:rsidRPr="000F50F4">
        <w:t>course":"none","math</w:t>
      </w:r>
      <w:proofErr w:type="spellEnd"/>
      <w:r w:rsidRPr="000F50F4">
        <w:t xml:space="preserve"> score": </w:t>
      </w:r>
      <w:proofErr w:type="gramStart"/>
      <w:r w:rsidRPr="000F50F4">
        <w:t>{ $</w:t>
      </w:r>
      <w:proofErr w:type="spellStart"/>
      <w:proofErr w:type="gramEnd"/>
      <w:r w:rsidRPr="000F50F4">
        <w:t>lt</w:t>
      </w:r>
      <w:proofErr w:type="spellEnd"/>
      <w:r w:rsidRPr="000F50F4">
        <w:t xml:space="preserve"> : "50" },"reading score": {$</w:t>
      </w:r>
      <w:proofErr w:type="spellStart"/>
      <w:r w:rsidRPr="000F50F4">
        <w:t>lt</w:t>
      </w:r>
      <w:proofErr w:type="spellEnd"/>
      <w:r w:rsidRPr="000F50F4">
        <w:t xml:space="preserve"> : "50"},"writing score" : { $</w:t>
      </w:r>
      <w:proofErr w:type="spellStart"/>
      <w:r w:rsidRPr="000F50F4">
        <w:t>lt</w:t>
      </w:r>
      <w:proofErr w:type="spellEnd"/>
      <w:r w:rsidRPr="000F50F4">
        <w:t xml:space="preserve"> : "50"}}</w:t>
      </w:r>
    </w:p>
    <w:p w14:paraId="655D2D12" w14:textId="5703D41E" w:rsidR="000F50F4" w:rsidRDefault="000F50F4" w:rsidP="006522A0">
      <w:pPr>
        <w:pStyle w:val="ListParagraph"/>
      </w:pPr>
      <w:r>
        <w:t>Res:48</w:t>
      </w:r>
    </w:p>
    <w:p w14:paraId="48ED71DE" w14:textId="58362BDC" w:rsidR="00414BE2" w:rsidRDefault="00414BE2" w:rsidP="006522A0">
      <w:pPr>
        <w:pStyle w:val="ListParagraph"/>
      </w:pPr>
    </w:p>
    <w:p w14:paraId="313D8B70" w14:textId="34D43F00" w:rsidR="00414BE2" w:rsidRDefault="00414BE2" w:rsidP="006522A0">
      <w:pPr>
        <w:pStyle w:val="ListParagraph"/>
      </w:pPr>
      <w:r>
        <w:t>15.</w:t>
      </w:r>
      <w:r w:rsidR="009E4658">
        <w:t xml:space="preserve"> Type of lunch of female students</w:t>
      </w:r>
    </w:p>
    <w:p w14:paraId="4D81C5E8" w14:textId="06922622" w:rsidR="009E4658" w:rsidRDefault="009E4658" w:rsidP="006522A0">
      <w:pPr>
        <w:pStyle w:val="ListParagraph"/>
      </w:pPr>
    </w:p>
    <w:p w14:paraId="2FCD9974" w14:textId="349B5333" w:rsidR="009E4658" w:rsidRDefault="009E4658" w:rsidP="006522A0">
      <w:pPr>
        <w:pStyle w:val="ListParagraph"/>
      </w:pPr>
      <w:r>
        <w:t>{“</w:t>
      </w:r>
      <w:proofErr w:type="spellStart"/>
      <w:r>
        <w:t>gender”</w:t>
      </w:r>
      <w:proofErr w:type="gramStart"/>
      <w:r>
        <w:t>:”female</w:t>
      </w:r>
      <w:proofErr w:type="spellEnd"/>
      <w:proofErr w:type="gramEnd"/>
      <w:r>
        <w:t xml:space="preserve">”} </w:t>
      </w:r>
      <w:r>
        <w:sym w:font="Wingdings" w:char="F0E0"/>
      </w:r>
      <w:r>
        <w:t xml:space="preserve"> </w:t>
      </w:r>
      <w:proofErr w:type="spellStart"/>
      <w:r>
        <w:t>analyze</w:t>
      </w:r>
      <w:proofErr w:type="spellEnd"/>
      <w:r>
        <w:t xml:space="preserve"> schema to get percentage</w:t>
      </w:r>
    </w:p>
    <w:p w14:paraId="45D3AC42" w14:textId="64844CEC" w:rsidR="009E4658" w:rsidRDefault="009E4658" w:rsidP="006522A0">
      <w:pPr>
        <w:pStyle w:val="ListParagraph"/>
      </w:pPr>
    </w:p>
    <w:p w14:paraId="4287D79F" w14:textId="6070B1ED" w:rsidR="009E4658" w:rsidRDefault="009E4658" w:rsidP="006522A0">
      <w:pPr>
        <w:pStyle w:val="ListParagraph"/>
      </w:pPr>
      <w:r>
        <w:t>16.</w:t>
      </w:r>
      <w:r w:rsidR="000969CD">
        <w:t>Can we determine the lunch type by the race/</w:t>
      </w:r>
      <w:proofErr w:type="gramStart"/>
      <w:r w:rsidR="000969CD">
        <w:t>ethnicity</w:t>
      </w:r>
      <w:proofErr w:type="gramEnd"/>
    </w:p>
    <w:p w14:paraId="7738DA7C" w14:textId="5E66BC3E" w:rsidR="000969CD" w:rsidRDefault="000969CD" w:rsidP="006522A0">
      <w:pPr>
        <w:pStyle w:val="ListParagraph"/>
      </w:pPr>
    </w:p>
    <w:p w14:paraId="26508CFD" w14:textId="2F4E21F0" w:rsidR="000969CD" w:rsidRDefault="000969CD" w:rsidP="006522A0">
      <w:pPr>
        <w:pStyle w:val="ListParagraph"/>
      </w:pPr>
      <w:r>
        <w:rPr>
          <w:noProof/>
        </w:rPr>
        <w:drawing>
          <wp:inline distT="0" distB="0" distL="0" distR="0" wp14:anchorId="520EC2F3" wp14:editId="680BFF4D">
            <wp:extent cx="5731510" cy="2091690"/>
            <wp:effectExtent l="0" t="0" r="254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8BC6B" w14:textId="47939FB3" w:rsidR="000969CD" w:rsidRDefault="000969CD" w:rsidP="006522A0">
      <w:pPr>
        <w:pStyle w:val="ListParagraph"/>
      </w:pPr>
    </w:p>
    <w:p w14:paraId="05626A7A" w14:textId="63E8787A" w:rsidR="000969CD" w:rsidRDefault="000969CD" w:rsidP="006522A0">
      <w:pPr>
        <w:pStyle w:val="ListParagraph"/>
      </w:pPr>
      <w:r>
        <w:t xml:space="preserve">Not really every type of group has both types of </w:t>
      </w:r>
      <w:proofErr w:type="gramStart"/>
      <w:r>
        <w:t>lunch ,</w:t>
      </w:r>
      <w:proofErr w:type="gramEnd"/>
      <w:r>
        <w:t xml:space="preserve"> however we can check the percentage of the type of lunch of each group to go deeper</w:t>
      </w:r>
    </w:p>
    <w:p w14:paraId="6862BCA1" w14:textId="2EEB644D" w:rsidR="000969CD" w:rsidRDefault="000969CD" w:rsidP="006522A0">
      <w:pPr>
        <w:pStyle w:val="ListParagraph"/>
      </w:pPr>
    </w:p>
    <w:p w14:paraId="11903410" w14:textId="77777777" w:rsidR="0000346E" w:rsidRDefault="0000346E" w:rsidP="006522A0">
      <w:pPr>
        <w:pStyle w:val="ListParagraph"/>
      </w:pPr>
    </w:p>
    <w:p w14:paraId="3DAF85F9" w14:textId="77777777" w:rsidR="0000346E" w:rsidRDefault="0000346E" w:rsidP="006522A0">
      <w:pPr>
        <w:pStyle w:val="ListParagraph"/>
      </w:pPr>
    </w:p>
    <w:p w14:paraId="1E308C5A" w14:textId="642A168A" w:rsidR="000969CD" w:rsidRDefault="0000346E" w:rsidP="006522A0">
      <w:pPr>
        <w:pStyle w:val="ListParagraph"/>
      </w:pPr>
      <w:r>
        <w:lastRenderedPageBreak/>
        <w:t xml:space="preserve">17.Students who have math score between 80 to </w:t>
      </w:r>
      <w:proofErr w:type="gramStart"/>
      <w:r>
        <w:t>95</w:t>
      </w:r>
      <w:proofErr w:type="gramEnd"/>
    </w:p>
    <w:p w14:paraId="05D4BE08" w14:textId="4D8AEB68" w:rsidR="0000346E" w:rsidRDefault="0000346E" w:rsidP="006522A0">
      <w:pPr>
        <w:pStyle w:val="ListParagraph"/>
      </w:pPr>
    </w:p>
    <w:p w14:paraId="6575DEF4" w14:textId="43806177" w:rsidR="0000346E" w:rsidRDefault="0000346E" w:rsidP="006522A0">
      <w:pPr>
        <w:pStyle w:val="ListParagraph"/>
      </w:pPr>
      <w:r w:rsidRPr="0000346E">
        <w:t xml:space="preserve">{$and: </w:t>
      </w:r>
      <w:proofErr w:type="gramStart"/>
      <w:r w:rsidRPr="0000346E">
        <w:t>[{ '</w:t>
      </w:r>
      <w:proofErr w:type="gramEnd"/>
      <w:r w:rsidRPr="0000346E">
        <w:t>math score': { $</w:t>
      </w:r>
      <w:proofErr w:type="spellStart"/>
      <w:r w:rsidRPr="0000346E">
        <w:t>lte</w:t>
      </w:r>
      <w:proofErr w:type="spellEnd"/>
      <w:r w:rsidRPr="0000346E">
        <w:t>: '95' }},{ 'math score': { $</w:t>
      </w:r>
      <w:proofErr w:type="spellStart"/>
      <w:r w:rsidRPr="0000346E">
        <w:t>gte</w:t>
      </w:r>
      <w:proofErr w:type="spellEnd"/>
      <w:r w:rsidRPr="0000346E">
        <w:t>: '80' }}]}</w:t>
      </w:r>
    </w:p>
    <w:p w14:paraId="2F27DDFC" w14:textId="277BD887" w:rsidR="0000346E" w:rsidRDefault="0000346E" w:rsidP="006522A0">
      <w:pPr>
        <w:pStyle w:val="ListParagraph"/>
      </w:pPr>
    </w:p>
    <w:p w14:paraId="552E6D90" w14:textId="207919F9" w:rsidR="0000346E" w:rsidRDefault="0000346E" w:rsidP="006522A0">
      <w:pPr>
        <w:pStyle w:val="ListParagraph"/>
      </w:pPr>
      <w:r>
        <w:t>Res:171</w:t>
      </w:r>
    </w:p>
    <w:p w14:paraId="52957532" w14:textId="4ABDD003" w:rsidR="0000346E" w:rsidRDefault="0000346E" w:rsidP="006522A0">
      <w:pPr>
        <w:pStyle w:val="ListParagraph"/>
      </w:pPr>
    </w:p>
    <w:p w14:paraId="6EE1DC8D" w14:textId="3BCF1AB9" w:rsidR="0000346E" w:rsidRDefault="0000346E" w:rsidP="006522A0">
      <w:pPr>
        <w:pStyle w:val="ListParagraph"/>
      </w:pPr>
      <w:r>
        <w:t xml:space="preserve">18.Students who have reading score between 80 to </w:t>
      </w:r>
      <w:proofErr w:type="gramStart"/>
      <w:r>
        <w:t>95</w:t>
      </w:r>
      <w:proofErr w:type="gramEnd"/>
    </w:p>
    <w:p w14:paraId="1340FEE8" w14:textId="3F7FB9A3" w:rsidR="0000346E" w:rsidRDefault="0000346E" w:rsidP="006522A0">
      <w:pPr>
        <w:pStyle w:val="ListParagraph"/>
      </w:pPr>
    </w:p>
    <w:p w14:paraId="22017443" w14:textId="23DCB9C1" w:rsidR="0000346E" w:rsidRDefault="0000346E" w:rsidP="006522A0">
      <w:pPr>
        <w:pStyle w:val="ListParagraph"/>
      </w:pPr>
      <w:r w:rsidRPr="0000346E">
        <w:t xml:space="preserve">{$and: </w:t>
      </w:r>
      <w:proofErr w:type="gramStart"/>
      <w:r w:rsidRPr="0000346E">
        <w:t>[{ "</w:t>
      </w:r>
      <w:proofErr w:type="gramEnd"/>
      <w:r w:rsidRPr="0000346E">
        <w:t>reading score": { $</w:t>
      </w:r>
      <w:proofErr w:type="spellStart"/>
      <w:r w:rsidRPr="0000346E">
        <w:t>lte</w:t>
      </w:r>
      <w:proofErr w:type="spellEnd"/>
      <w:r w:rsidRPr="0000346E">
        <w:t>: '95' }},{ "reading score": { $</w:t>
      </w:r>
      <w:proofErr w:type="spellStart"/>
      <w:r w:rsidRPr="0000346E">
        <w:t>gte</w:t>
      </w:r>
      <w:proofErr w:type="spellEnd"/>
      <w:r w:rsidRPr="0000346E">
        <w:t>: '80' }}]}</w:t>
      </w:r>
    </w:p>
    <w:p w14:paraId="65CEE7B2" w14:textId="4D9B758C" w:rsidR="0000346E" w:rsidRDefault="0000346E" w:rsidP="006522A0">
      <w:pPr>
        <w:pStyle w:val="ListParagraph"/>
      </w:pPr>
    </w:p>
    <w:p w14:paraId="5FF96C8D" w14:textId="4076A0A1" w:rsidR="0000346E" w:rsidRDefault="0000346E" w:rsidP="006522A0">
      <w:pPr>
        <w:pStyle w:val="ListParagraph"/>
      </w:pPr>
      <w:r>
        <w:t>Res:220</w:t>
      </w:r>
    </w:p>
    <w:p w14:paraId="21FD2100" w14:textId="06E7AEAE" w:rsidR="0000346E" w:rsidRDefault="0000346E" w:rsidP="006522A0">
      <w:pPr>
        <w:pStyle w:val="ListParagraph"/>
      </w:pPr>
    </w:p>
    <w:p w14:paraId="01250D1A" w14:textId="26C22324" w:rsidR="0000346E" w:rsidRDefault="0000346E" w:rsidP="006522A0">
      <w:pPr>
        <w:pStyle w:val="ListParagraph"/>
      </w:pPr>
      <w:r>
        <w:t xml:space="preserve">19.Students who have writing score between 80 to </w:t>
      </w:r>
      <w:proofErr w:type="gramStart"/>
      <w:r>
        <w:t>95</w:t>
      </w:r>
      <w:proofErr w:type="gramEnd"/>
    </w:p>
    <w:p w14:paraId="00CAEA15" w14:textId="0382DE7B" w:rsidR="0000346E" w:rsidRDefault="0000346E" w:rsidP="006522A0">
      <w:pPr>
        <w:pStyle w:val="ListParagraph"/>
      </w:pPr>
    </w:p>
    <w:p w14:paraId="4E9DC6A9" w14:textId="2C3FB6FF" w:rsidR="0000346E" w:rsidRDefault="0000346E" w:rsidP="006522A0">
      <w:pPr>
        <w:pStyle w:val="ListParagraph"/>
      </w:pPr>
      <w:r w:rsidRPr="0000346E">
        <w:t xml:space="preserve">{$and: </w:t>
      </w:r>
      <w:proofErr w:type="gramStart"/>
      <w:r w:rsidRPr="0000346E">
        <w:t>[{ "</w:t>
      </w:r>
      <w:proofErr w:type="gramEnd"/>
      <w:r w:rsidRPr="0000346E">
        <w:t>writing score":{ $</w:t>
      </w:r>
      <w:proofErr w:type="spellStart"/>
      <w:r w:rsidRPr="0000346E">
        <w:t>lte</w:t>
      </w:r>
      <w:proofErr w:type="spellEnd"/>
      <w:r w:rsidRPr="0000346E">
        <w:t>: '95' }},{ "writing score": { $</w:t>
      </w:r>
      <w:proofErr w:type="spellStart"/>
      <w:r w:rsidRPr="0000346E">
        <w:t>gte</w:t>
      </w:r>
      <w:proofErr w:type="spellEnd"/>
      <w:r w:rsidRPr="0000346E">
        <w:t>: '80' }}]}</w:t>
      </w:r>
    </w:p>
    <w:p w14:paraId="235C1394" w14:textId="1E67DE6C" w:rsidR="0000346E" w:rsidRDefault="0000346E" w:rsidP="006522A0">
      <w:pPr>
        <w:pStyle w:val="ListParagraph"/>
      </w:pPr>
    </w:p>
    <w:p w14:paraId="11CC9DEB" w14:textId="32FE57AC" w:rsidR="0000346E" w:rsidRDefault="0000346E" w:rsidP="006522A0">
      <w:pPr>
        <w:pStyle w:val="ListParagraph"/>
      </w:pPr>
      <w:r>
        <w:t>Res:204</w:t>
      </w:r>
    </w:p>
    <w:p w14:paraId="62763015" w14:textId="6B1F8439" w:rsidR="0000346E" w:rsidRDefault="0000346E" w:rsidP="006522A0">
      <w:pPr>
        <w:pStyle w:val="ListParagraph"/>
      </w:pPr>
    </w:p>
    <w:p w14:paraId="33205C72" w14:textId="51590F74" w:rsidR="0000346E" w:rsidRDefault="00706B7E" w:rsidP="006522A0">
      <w:pPr>
        <w:pStyle w:val="ListParagraph"/>
      </w:pPr>
      <w:r>
        <w:t>20.</w:t>
      </w:r>
      <w:r w:rsidR="00C353A4">
        <w:t>What are th</w:t>
      </w:r>
      <w:r w:rsidR="00D55215">
        <w:t xml:space="preserve">e two distinct lunch </w:t>
      </w:r>
      <w:proofErr w:type="gramStart"/>
      <w:r w:rsidR="00D55215">
        <w:t>types</w:t>
      </w:r>
      <w:proofErr w:type="gramEnd"/>
    </w:p>
    <w:p w14:paraId="5485B199" w14:textId="77777777" w:rsidR="00D55215" w:rsidRDefault="00D55215" w:rsidP="006522A0">
      <w:pPr>
        <w:pStyle w:val="ListParagraph"/>
      </w:pPr>
    </w:p>
    <w:p w14:paraId="60B2BE7D" w14:textId="27FB2C8D" w:rsidR="00D55215" w:rsidRDefault="00D55215" w:rsidP="006522A0">
      <w:pPr>
        <w:pStyle w:val="ListParagraph"/>
      </w:pPr>
      <w:r>
        <w:rPr>
          <w:noProof/>
        </w:rPr>
        <w:drawing>
          <wp:inline distT="0" distB="0" distL="0" distR="0" wp14:anchorId="79F49879" wp14:editId="1279EF4A">
            <wp:extent cx="2875230" cy="1056904"/>
            <wp:effectExtent l="0" t="0" r="190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5225" cy="1060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8DB43" w14:textId="21D554DD" w:rsidR="00D55215" w:rsidRDefault="00D55215" w:rsidP="006522A0">
      <w:pPr>
        <w:pStyle w:val="ListParagraph"/>
      </w:pPr>
    </w:p>
    <w:p w14:paraId="10257888" w14:textId="46A1DFF2" w:rsidR="00D55215" w:rsidRDefault="00D55215" w:rsidP="006522A0">
      <w:pPr>
        <w:pStyle w:val="ListParagraph"/>
      </w:pPr>
      <w:r>
        <w:t xml:space="preserve">21. Compare the </w:t>
      </w:r>
      <w:r w:rsidR="0092343B">
        <w:t xml:space="preserve">total </w:t>
      </w:r>
      <w:r>
        <w:t xml:space="preserve">math score of two </w:t>
      </w:r>
      <w:proofErr w:type="gramStart"/>
      <w:r>
        <w:t>genders</w:t>
      </w:r>
      <w:proofErr w:type="gramEnd"/>
    </w:p>
    <w:p w14:paraId="4B191464" w14:textId="1C301320" w:rsidR="0092343B" w:rsidRDefault="0092343B" w:rsidP="006522A0">
      <w:pPr>
        <w:pStyle w:val="ListParagraph"/>
      </w:pPr>
    </w:p>
    <w:p w14:paraId="7B5A8172" w14:textId="2C515357" w:rsidR="0092343B" w:rsidRDefault="0092343B" w:rsidP="006522A0">
      <w:pPr>
        <w:pStyle w:val="ListParagraph"/>
      </w:pPr>
      <w:r>
        <w:rPr>
          <w:noProof/>
        </w:rPr>
        <w:drawing>
          <wp:inline distT="0" distB="0" distL="0" distR="0" wp14:anchorId="71F4C3FC" wp14:editId="48958D0F">
            <wp:extent cx="5731510" cy="683260"/>
            <wp:effectExtent l="0" t="0" r="2540" b="254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6F0BE" w14:textId="4AF72434" w:rsidR="0092343B" w:rsidRDefault="0092343B" w:rsidP="006522A0">
      <w:pPr>
        <w:pStyle w:val="ListParagraph"/>
      </w:pPr>
    </w:p>
    <w:p w14:paraId="0634B3A3" w14:textId="331EA7C5" w:rsidR="0092343B" w:rsidRDefault="0092343B" w:rsidP="006522A0">
      <w:pPr>
        <w:pStyle w:val="ListParagraph"/>
      </w:pPr>
      <w:r>
        <w:t>22.Average of math score of two genders</w:t>
      </w:r>
    </w:p>
    <w:p w14:paraId="3A16FC05" w14:textId="1ECF2249" w:rsidR="0092343B" w:rsidRDefault="0092343B" w:rsidP="006522A0">
      <w:pPr>
        <w:pStyle w:val="ListParagraph"/>
      </w:pPr>
    </w:p>
    <w:p w14:paraId="0B631587" w14:textId="7B00FC5B" w:rsidR="0092343B" w:rsidRDefault="0002388E" w:rsidP="006522A0">
      <w:pPr>
        <w:pStyle w:val="ListParagraph"/>
      </w:pPr>
      <w:r>
        <w:rPr>
          <w:noProof/>
        </w:rPr>
        <w:drawing>
          <wp:inline distT="0" distB="0" distL="0" distR="0" wp14:anchorId="43CBA58C" wp14:editId="74910886">
            <wp:extent cx="5731510" cy="613410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E1CAD" w14:textId="36FF0F29" w:rsidR="0002388E" w:rsidRDefault="0002388E" w:rsidP="006522A0">
      <w:pPr>
        <w:pStyle w:val="ListParagraph"/>
      </w:pPr>
    </w:p>
    <w:p w14:paraId="71F56A8A" w14:textId="559F2AF6" w:rsidR="0002388E" w:rsidRDefault="0002388E" w:rsidP="006522A0">
      <w:pPr>
        <w:pStyle w:val="ListParagraph"/>
      </w:pPr>
      <w:r>
        <w:t>23.Avg of reading score</w:t>
      </w:r>
    </w:p>
    <w:p w14:paraId="563FF948" w14:textId="6F4B17CB" w:rsidR="00665353" w:rsidRDefault="00665353" w:rsidP="006522A0">
      <w:pPr>
        <w:pStyle w:val="ListParagraph"/>
      </w:pPr>
    </w:p>
    <w:p w14:paraId="2EDCC261" w14:textId="0799AD15" w:rsidR="00665353" w:rsidRDefault="00665353" w:rsidP="006522A0">
      <w:pPr>
        <w:pStyle w:val="ListParagraph"/>
      </w:pPr>
      <w:r>
        <w:rPr>
          <w:noProof/>
        </w:rPr>
        <w:drawing>
          <wp:inline distT="0" distB="0" distL="0" distR="0" wp14:anchorId="2D91ADC3" wp14:editId="2916D3ED">
            <wp:extent cx="5731510" cy="368935"/>
            <wp:effectExtent l="0" t="0" r="254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284DA" w14:textId="526F8BC4" w:rsidR="0002388E" w:rsidRDefault="0002388E" w:rsidP="006522A0">
      <w:pPr>
        <w:pStyle w:val="ListParagraph"/>
      </w:pPr>
    </w:p>
    <w:p w14:paraId="1C51BF9D" w14:textId="6BCCF114" w:rsidR="0002388E" w:rsidRDefault="0002388E" w:rsidP="006522A0">
      <w:pPr>
        <w:pStyle w:val="ListParagraph"/>
      </w:pPr>
      <w:r>
        <w:t>24.Avg of writing score</w:t>
      </w:r>
    </w:p>
    <w:p w14:paraId="30497F22" w14:textId="0E9F005D" w:rsidR="00665353" w:rsidRDefault="00665353" w:rsidP="006522A0">
      <w:pPr>
        <w:pStyle w:val="ListParagraph"/>
      </w:pPr>
    </w:p>
    <w:p w14:paraId="04DDAE6E" w14:textId="165AD531" w:rsidR="00665353" w:rsidRDefault="00665353" w:rsidP="006522A0">
      <w:pPr>
        <w:pStyle w:val="ListParagraph"/>
      </w:pPr>
      <w:r>
        <w:rPr>
          <w:noProof/>
        </w:rPr>
        <w:lastRenderedPageBreak/>
        <w:drawing>
          <wp:inline distT="0" distB="0" distL="0" distR="0" wp14:anchorId="35B1721F" wp14:editId="6AA2276D">
            <wp:extent cx="5731510" cy="438150"/>
            <wp:effectExtent l="0" t="0" r="254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4863" w14:textId="20EDD6C2" w:rsidR="0002388E" w:rsidRDefault="0002388E" w:rsidP="006522A0">
      <w:pPr>
        <w:pStyle w:val="ListParagraph"/>
      </w:pPr>
    </w:p>
    <w:p w14:paraId="5F548D51" w14:textId="5CEE7005" w:rsidR="0002388E" w:rsidRDefault="0002388E" w:rsidP="006522A0">
      <w:pPr>
        <w:pStyle w:val="ListParagraph"/>
      </w:pPr>
      <w:r>
        <w:t>25.</w:t>
      </w:r>
      <w:r w:rsidR="00A046FE">
        <w:t>Avg of all 3 for two genders?</w:t>
      </w:r>
    </w:p>
    <w:p w14:paraId="424C59C4" w14:textId="061C87E7" w:rsidR="00A046FE" w:rsidRDefault="00A046FE" w:rsidP="006522A0">
      <w:pPr>
        <w:pStyle w:val="ListParagraph"/>
      </w:pPr>
    </w:p>
    <w:p w14:paraId="0F965847" w14:textId="4C53E930" w:rsidR="00A046FE" w:rsidRDefault="00A046FE" w:rsidP="006522A0">
      <w:pPr>
        <w:pStyle w:val="ListParagraph"/>
      </w:pPr>
      <w:r>
        <w:rPr>
          <w:noProof/>
        </w:rPr>
        <w:drawing>
          <wp:inline distT="0" distB="0" distL="0" distR="0" wp14:anchorId="4A25B66C" wp14:editId="46EAC5EC">
            <wp:extent cx="5731510" cy="47815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8980A" w14:textId="37B7B910" w:rsidR="00A046FE" w:rsidRDefault="00A046FE" w:rsidP="006522A0">
      <w:pPr>
        <w:pStyle w:val="ListParagraph"/>
      </w:pPr>
    </w:p>
    <w:p w14:paraId="1E437BD9" w14:textId="1DF2EFED" w:rsidR="00A046FE" w:rsidRDefault="00A046FE" w:rsidP="006522A0">
      <w:pPr>
        <w:pStyle w:val="ListParagraph"/>
      </w:pPr>
    </w:p>
    <w:p w14:paraId="0BEB2481" w14:textId="12AC754F" w:rsidR="00A046FE" w:rsidRDefault="002A2571" w:rsidP="006522A0">
      <w:pPr>
        <w:pStyle w:val="ListParagraph"/>
      </w:pPr>
      <w:r>
        <w:t>26.Avg marks depending on race ethnicity?</w:t>
      </w:r>
    </w:p>
    <w:p w14:paraId="7D1D1FB4" w14:textId="61562B95" w:rsidR="002A2571" w:rsidRDefault="002A2571" w:rsidP="006522A0">
      <w:pPr>
        <w:pStyle w:val="ListParagraph"/>
      </w:pPr>
    </w:p>
    <w:p w14:paraId="41D2E23F" w14:textId="0FC31832" w:rsidR="002A2571" w:rsidRDefault="0053360B" w:rsidP="006522A0">
      <w:pPr>
        <w:pStyle w:val="ListParagraph"/>
      </w:pPr>
      <w:r>
        <w:rPr>
          <w:noProof/>
        </w:rPr>
        <w:drawing>
          <wp:inline distT="0" distB="0" distL="0" distR="0" wp14:anchorId="46DF5BE9" wp14:editId="5596A84B">
            <wp:extent cx="5731510" cy="542925"/>
            <wp:effectExtent l="0" t="0" r="254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3EC90" w14:textId="42172535" w:rsidR="0053360B" w:rsidRDefault="0053360B" w:rsidP="006522A0">
      <w:pPr>
        <w:pStyle w:val="ListParagraph"/>
      </w:pPr>
    </w:p>
    <w:p w14:paraId="0CFB3461" w14:textId="77777777" w:rsidR="0053360B" w:rsidRDefault="0053360B" w:rsidP="006522A0">
      <w:pPr>
        <w:pStyle w:val="ListParagraph"/>
      </w:pPr>
    </w:p>
    <w:p w14:paraId="54A9C6DA" w14:textId="77777777" w:rsidR="00A046FE" w:rsidRDefault="00A046FE" w:rsidP="006522A0">
      <w:pPr>
        <w:pStyle w:val="ListParagraph"/>
      </w:pPr>
    </w:p>
    <w:p w14:paraId="2571058A" w14:textId="69CF7F99" w:rsidR="0002388E" w:rsidRDefault="0002388E" w:rsidP="006522A0">
      <w:pPr>
        <w:pStyle w:val="ListParagraph"/>
      </w:pPr>
    </w:p>
    <w:p w14:paraId="585F0C36" w14:textId="77777777" w:rsidR="00665353" w:rsidRDefault="00665353" w:rsidP="006522A0">
      <w:pPr>
        <w:pStyle w:val="ListParagraph"/>
      </w:pPr>
    </w:p>
    <w:p w14:paraId="7CB95519" w14:textId="77777777" w:rsidR="0002388E" w:rsidRDefault="0002388E" w:rsidP="006522A0">
      <w:pPr>
        <w:pStyle w:val="ListParagraph"/>
      </w:pPr>
    </w:p>
    <w:p w14:paraId="4DFB2106" w14:textId="362EBDD8" w:rsidR="00D55215" w:rsidRDefault="00D55215" w:rsidP="006522A0">
      <w:pPr>
        <w:pStyle w:val="ListParagraph"/>
      </w:pPr>
    </w:p>
    <w:p w14:paraId="3A35D911" w14:textId="77777777" w:rsidR="00D55215" w:rsidRDefault="00D55215" w:rsidP="006522A0">
      <w:pPr>
        <w:pStyle w:val="ListParagraph"/>
      </w:pPr>
    </w:p>
    <w:p w14:paraId="13BF0A23" w14:textId="22F498EA" w:rsidR="00C353A4" w:rsidRDefault="00C353A4" w:rsidP="006522A0">
      <w:pPr>
        <w:pStyle w:val="ListParagraph"/>
      </w:pPr>
    </w:p>
    <w:p w14:paraId="1C9B0554" w14:textId="77777777" w:rsidR="00C353A4" w:rsidRDefault="00C353A4" w:rsidP="006522A0">
      <w:pPr>
        <w:pStyle w:val="ListParagraph"/>
      </w:pPr>
    </w:p>
    <w:sectPr w:rsidR="00C35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352BBB"/>
    <w:multiLevelType w:val="hybridMultilevel"/>
    <w:tmpl w:val="485200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TMxNbQwtDAwMzVR0lEKTi0uzszPAykwrAUAmgdhKCwAAAA="/>
  </w:docVars>
  <w:rsids>
    <w:rsidRoot w:val="006522A0"/>
    <w:rsid w:val="0000346E"/>
    <w:rsid w:val="0002388E"/>
    <w:rsid w:val="0003238B"/>
    <w:rsid w:val="000969CD"/>
    <w:rsid w:val="000C3D8E"/>
    <w:rsid w:val="000D42FA"/>
    <w:rsid w:val="000F50F4"/>
    <w:rsid w:val="001C408E"/>
    <w:rsid w:val="002634DA"/>
    <w:rsid w:val="002A2571"/>
    <w:rsid w:val="00414BE2"/>
    <w:rsid w:val="0053360B"/>
    <w:rsid w:val="005445BB"/>
    <w:rsid w:val="006522A0"/>
    <w:rsid w:val="00665353"/>
    <w:rsid w:val="006B3D46"/>
    <w:rsid w:val="00706B7E"/>
    <w:rsid w:val="0083125A"/>
    <w:rsid w:val="0087126B"/>
    <w:rsid w:val="0092343B"/>
    <w:rsid w:val="00952CAB"/>
    <w:rsid w:val="009E4658"/>
    <w:rsid w:val="00A03272"/>
    <w:rsid w:val="00A046FE"/>
    <w:rsid w:val="00B17800"/>
    <w:rsid w:val="00C353A4"/>
    <w:rsid w:val="00D55215"/>
    <w:rsid w:val="00FC2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94C1C7F"/>
  <w15:chartTrackingRefBased/>
  <w15:docId w15:val="{1D1885F5-F8B8-4A77-80DA-EE8141D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22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6</TotalTime>
  <Pages>5</Pages>
  <Words>713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 Veena</dc:creator>
  <cp:keywords/>
  <dc:description/>
  <cp:lastModifiedBy>Devi Veena</cp:lastModifiedBy>
  <cp:revision>8</cp:revision>
  <dcterms:created xsi:type="dcterms:W3CDTF">2021-03-04T15:47:00Z</dcterms:created>
  <dcterms:modified xsi:type="dcterms:W3CDTF">2021-03-05T13:33:00Z</dcterms:modified>
</cp:coreProperties>
</file>